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5606F" w14:textId="597CD5BB" w:rsidR="00043205" w:rsidRPr="00F252F7" w:rsidRDefault="00043205" w:rsidP="00E76E98">
      <w:pPr>
        <w:pStyle w:val="Title"/>
        <w:jc w:val="center"/>
        <w:rPr>
          <w:rFonts w:ascii="Times New Roman" w:hAnsi="Times New Roman" w:cs="Times New Roman"/>
        </w:rPr>
      </w:pPr>
      <w:bookmarkStart w:id="0" w:name="_Hlk87643439"/>
      <w:bookmarkEnd w:id="0"/>
      <w:r w:rsidRPr="00F252F7">
        <w:rPr>
          <w:rFonts w:ascii="Times New Roman" w:hAnsi="Times New Roman" w:cs="Times New Roman"/>
        </w:rPr>
        <w:t>Social Media Database – Final Report</w:t>
      </w:r>
    </w:p>
    <w:p w14:paraId="61515C16" w14:textId="77777777" w:rsidR="00043205" w:rsidRPr="00F252F7" w:rsidRDefault="00043205" w:rsidP="00E76E98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52F7">
        <w:rPr>
          <w:rFonts w:ascii="Times New Roman" w:hAnsi="Times New Roman" w:cs="Times New Roman"/>
          <w:sz w:val="24"/>
          <w:szCs w:val="24"/>
        </w:rPr>
        <w:t xml:space="preserve">Authors: Matthew </w:t>
      </w:r>
      <w:proofErr w:type="spellStart"/>
      <w:r w:rsidRPr="00F252F7">
        <w:rPr>
          <w:rFonts w:ascii="Times New Roman" w:hAnsi="Times New Roman" w:cs="Times New Roman"/>
          <w:sz w:val="24"/>
          <w:szCs w:val="24"/>
        </w:rPr>
        <w:t>Jilk</w:t>
      </w:r>
      <w:proofErr w:type="spellEnd"/>
      <w:r w:rsidRPr="00F252F7">
        <w:rPr>
          <w:rFonts w:ascii="Times New Roman" w:hAnsi="Times New Roman" w:cs="Times New Roman"/>
          <w:sz w:val="24"/>
          <w:szCs w:val="24"/>
        </w:rPr>
        <w:t xml:space="preserve"> | </w:t>
      </w:r>
      <w:hyperlink r:id="rId5" w:history="1">
        <w:r w:rsidRPr="00F252F7">
          <w:rPr>
            <w:rStyle w:val="Hyperlink"/>
            <w:rFonts w:ascii="Times New Roman" w:hAnsi="Times New Roman" w:cs="Times New Roman"/>
            <w:sz w:val="24"/>
            <w:szCs w:val="24"/>
          </w:rPr>
          <w:t>matthew.jilk@go.winona.edu</w:t>
        </w:r>
      </w:hyperlink>
      <w:r w:rsidRPr="00F252F7">
        <w:rPr>
          <w:rFonts w:ascii="Times New Roman" w:hAnsi="Times New Roman" w:cs="Times New Roman"/>
          <w:sz w:val="24"/>
          <w:szCs w:val="24"/>
        </w:rPr>
        <w:t>,</w:t>
      </w:r>
    </w:p>
    <w:p w14:paraId="0946A910" w14:textId="462029D1" w:rsidR="00043205" w:rsidRPr="00F252F7" w:rsidRDefault="00043205" w:rsidP="00E76E98">
      <w:pPr>
        <w:spacing w:after="0" w:line="276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F252F7">
        <w:rPr>
          <w:rFonts w:ascii="Times New Roman" w:hAnsi="Times New Roman" w:cs="Times New Roman"/>
          <w:sz w:val="24"/>
          <w:szCs w:val="24"/>
        </w:rPr>
        <w:t xml:space="preserve">               Yuan Longge | </w:t>
      </w:r>
      <w:hyperlink r:id="rId6" w:history="1">
        <w:r w:rsidRPr="00F252F7">
          <w:rPr>
            <w:rStyle w:val="Hyperlink"/>
            <w:rFonts w:ascii="Times New Roman" w:hAnsi="Times New Roman" w:cs="Times New Roman"/>
            <w:sz w:val="24"/>
            <w:szCs w:val="24"/>
          </w:rPr>
          <w:t>longge.yuan@go.winona.edu</w:t>
        </w:r>
      </w:hyperlink>
    </w:p>
    <w:p w14:paraId="40DC6AB0" w14:textId="36944C7B" w:rsidR="003C7D37" w:rsidRPr="00F252F7" w:rsidRDefault="003C7D37" w:rsidP="00E76E98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252F7">
        <w:rPr>
          <w:rFonts w:ascii="Times New Roman" w:hAnsi="Times New Roman" w:cs="Times New Roman"/>
          <w:sz w:val="24"/>
          <w:szCs w:val="24"/>
        </w:rPr>
        <w:t xml:space="preserve">Completed </w:t>
      </w:r>
      <w:r w:rsidR="004708AA" w:rsidRPr="00F252F7">
        <w:rPr>
          <w:rFonts w:ascii="Times New Roman" w:hAnsi="Times New Roman" w:cs="Times New Roman"/>
          <w:sz w:val="24"/>
          <w:szCs w:val="24"/>
        </w:rPr>
        <w:t>Dec. 1</w:t>
      </w:r>
      <w:r w:rsidR="004708AA" w:rsidRPr="00F252F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E55769" w:rsidRPr="00F252F7">
        <w:rPr>
          <w:rFonts w:ascii="Times New Roman" w:hAnsi="Times New Roman" w:cs="Times New Roman"/>
          <w:sz w:val="24"/>
          <w:szCs w:val="24"/>
        </w:rPr>
        <w:t>, 2021</w:t>
      </w:r>
    </w:p>
    <w:p w14:paraId="0B6D7CEB" w14:textId="0BB23E3C" w:rsidR="000E6596" w:rsidRPr="00F252F7" w:rsidRDefault="000E6596" w:rsidP="00E76E98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sz w:val="36"/>
          <w:szCs w:val="36"/>
        </w:rPr>
        <w:t>Summary</w:t>
      </w:r>
    </w:p>
    <w:p w14:paraId="5C47C181" w14:textId="59C70E83" w:rsidR="00E67AB8" w:rsidRPr="00F252F7" w:rsidRDefault="00FD7F9B" w:rsidP="00E76E98">
      <w:pPr>
        <w:pStyle w:val="ListParagraph"/>
        <w:spacing w:line="360" w:lineRule="auto"/>
        <w:ind w:left="0" w:firstLine="720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oday, nearly </w:t>
      </w:r>
      <w:r w:rsidR="003B36C4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three</w:t>
      </w: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billion people use social networking sites</w:t>
      </w:r>
      <w:r w:rsidR="003B36C4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regularly</w:t>
      </w: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.</w:t>
      </w:r>
      <w:r w:rsidR="0022586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The technology</w:t>
      </w:r>
      <w:r w:rsidR="00A45528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22586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behind these </w:t>
      </w:r>
      <w:r w:rsidR="00BA0EB0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ubiquitous</w:t>
      </w:r>
      <w:r w:rsidR="0022586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services </w:t>
      </w:r>
      <w:r w:rsidR="00C21EB7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is</w:t>
      </w:r>
      <w:r w:rsidR="0022586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under</w:t>
      </w:r>
      <w:r w:rsidR="002065A0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constant stress to </w:t>
      </w:r>
      <w:r w:rsidR="00051F3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store and </w:t>
      </w:r>
      <w:r w:rsidR="00BA0EB0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retrieve</w:t>
      </w:r>
      <w:r w:rsidR="00051F3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43553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data on an unprecedented scale</w:t>
      </w: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.</w:t>
      </w:r>
      <w:r w:rsidR="00EC0C4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C52D1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Numerous </w:t>
      </w:r>
      <w:r w:rsidR="00FD330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models have been devised t</w:t>
      </w:r>
      <w:r w:rsidR="000C4A76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o meet the</w:t>
      </w:r>
      <w:r w:rsidR="00FD330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demands of “big data”, b</w:t>
      </w:r>
      <w:r w:rsidR="00CF4047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ut the scope of this project will be limited to one: the relational database.</w:t>
      </w:r>
      <w:r w:rsidR="002A46F9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</w:t>
      </w:r>
      <w:r w:rsidR="00FB76E9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Limiting our scope even further</w:t>
      </w:r>
      <w:r w:rsidR="002A46F9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, we </w:t>
      </w:r>
      <w:r w:rsidR="00FB76E9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will concern ourselves only</w:t>
      </w:r>
      <w:r w:rsidR="00F342F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with the most basic functionality</w:t>
      </w:r>
      <w:r w:rsidR="00FB76E9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: </w:t>
      </w:r>
      <w:r w:rsidR="00315B87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users, posts, </w:t>
      </w:r>
      <w:r w:rsidR="00E418B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ags, </w:t>
      </w:r>
      <w:r w:rsidR="00315B87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comments, and groups.</w:t>
      </w:r>
      <w:r w:rsidR="00E418B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Although contrived, this represents the core text-based functionality of any social media website. </w:t>
      </w:r>
      <w:r w:rsidR="005E5E7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he primary </w:t>
      </w:r>
      <w:r w:rsidR="008F220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value of the relational database model comes from the ability to </w:t>
      </w:r>
      <w:r w:rsidR="00124268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retrieve </w:t>
      </w:r>
      <w:r w:rsidR="000C6BB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highly specific subsets of data via complex </w:t>
      </w:r>
      <w:r w:rsidR="008F220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quer</w:t>
      </w:r>
      <w:r w:rsidR="000C6BBA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ies</w:t>
      </w:r>
      <w:r w:rsidR="00CE659D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in a manner that is both efficient and elegant. </w:t>
      </w:r>
    </w:p>
    <w:p w14:paraId="4288B508" w14:textId="3DCD688D" w:rsidR="0096674B" w:rsidRPr="00F252F7" w:rsidRDefault="0017024E" w:rsidP="00E76E98">
      <w:pPr>
        <w:pStyle w:val="ListParagraph"/>
        <w:spacing w:line="360" w:lineRule="auto"/>
        <w:ind w:left="0" w:firstLine="720"/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</w:pP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Implemented in MySQL, our design could</w:t>
      </w:r>
      <w:r w:rsidR="0090547F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, in theory, be </w:t>
      </w:r>
      <w:r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used</w:t>
      </w:r>
      <w:r w:rsidR="00887D42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in </w:t>
      </w:r>
      <w:r w:rsidR="00E66871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the backend of </w:t>
      </w:r>
      <w:r w:rsidR="00887D42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>a real social media website</w:t>
      </w:r>
      <w:r w:rsidR="000473D7" w:rsidRPr="00F252F7"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. </w:t>
      </w:r>
      <w:r w:rsidR="00E67AB8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To test our design, w</w:t>
      </w:r>
      <w:r w:rsidR="0096674B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e </w:t>
      </w:r>
      <w:r w:rsidR="003C699F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created </w:t>
      </w:r>
      <w:r w:rsidR="004708AA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a set of </w:t>
      </w:r>
      <w:r w:rsidR="0096674B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sample data for each table</w:t>
      </w:r>
      <w:r w:rsidR="000473D7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. </w:t>
      </w:r>
      <w:r w:rsidR="004F0BBF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In deployment</w:t>
      </w:r>
      <w:r w:rsidR="003A0BCC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,</w:t>
      </w:r>
      <w:r w:rsidR="00D6729F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 xml:space="preserve"> data would be added when a </w:t>
      </w:r>
      <w:r w:rsidR="0096674B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user completes the sign-up process</w:t>
      </w:r>
      <w:r w:rsidR="00754E15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, publishes a post, c</w:t>
      </w:r>
      <w:r w:rsidR="0096674B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ommenting on an existing post</w:t>
      </w:r>
      <w:r w:rsidR="00754E15" w:rsidRPr="00F252F7">
        <w:rPr>
          <w:rFonts w:ascii="Times New Roman" w:eastAsiaTheme="minorEastAsia" w:hAnsi="Times New Roman" w:cs="Times New Roman"/>
          <w:color w:val="000000" w:themeColor="text1"/>
          <w:sz w:val="24"/>
          <w:szCs w:val="24"/>
          <w:lang w:eastAsia="zh-CN"/>
        </w:rPr>
        <w:t>, or creates a new group.</w:t>
      </w:r>
    </w:p>
    <w:p w14:paraId="13985DB2" w14:textId="77777777" w:rsidR="00A40DA6" w:rsidRPr="00F252F7" w:rsidRDefault="00A40DA6" w:rsidP="00A40DA6">
      <w:pPr>
        <w:pStyle w:val="Heading1"/>
        <w:spacing w:after="240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sz w:val="36"/>
          <w:szCs w:val="36"/>
        </w:rPr>
        <w:t>Schema</w:t>
      </w:r>
    </w:p>
    <w:p w14:paraId="574F3188" w14:textId="0CF16441" w:rsidR="00A40DA6" w:rsidRPr="00F252F7" w:rsidRDefault="00A40DA6" w:rsidP="00A40DA6">
      <w:pPr>
        <w:spacing w:line="240" w:lineRule="auto"/>
        <w:rPr>
          <w:rFonts w:ascii="Times New Roman" w:hAnsi="Times New Roman" w:cs="Times New Roman"/>
        </w:rPr>
      </w:pPr>
      <w:proofErr w:type="gramStart"/>
      <w:r w:rsidRPr="00F252F7">
        <w:rPr>
          <w:rFonts w:ascii="Times New Roman" w:hAnsi="Times New Roman" w:cs="Times New Roman"/>
        </w:rPr>
        <w:t>User(</w:t>
      </w:r>
      <w:proofErr w:type="spellStart"/>
      <w:proofErr w:type="gramEnd"/>
      <w:r w:rsidRPr="00F252F7">
        <w:rPr>
          <w:rFonts w:ascii="Times New Roman" w:hAnsi="Times New Roman" w:cs="Times New Roman"/>
          <w:u w:val="single"/>
        </w:rPr>
        <w:t>user_id</w:t>
      </w:r>
      <w:proofErr w:type="spellEnd"/>
      <w:r w:rsidRPr="00F252F7">
        <w:rPr>
          <w:rFonts w:ascii="Times New Roman" w:hAnsi="Times New Roman" w:cs="Times New Roman"/>
        </w:rPr>
        <w:t xml:space="preserve">, email, username, password, bio, </w:t>
      </w:r>
      <w:proofErr w:type="spellStart"/>
      <w:r w:rsidRPr="00F252F7">
        <w:rPr>
          <w:rFonts w:ascii="Times New Roman" w:hAnsi="Times New Roman" w:cs="Times New Roman"/>
        </w:rPr>
        <w:t>date_signed_up</w:t>
      </w:r>
      <w:proofErr w:type="spellEnd"/>
      <w:r w:rsidRPr="00F252F7">
        <w:rPr>
          <w:rFonts w:ascii="Times New Roman" w:hAnsi="Times New Roman" w:cs="Times New Roman"/>
        </w:rPr>
        <w:t>)</w:t>
      </w:r>
    </w:p>
    <w:p w14:paraId="239FD9B2" w14:textId="64E5263D" w:rsidR="00FB3B67" w:rsidRPr="00F252F7" w:rsidRDefault="00FB3B67" w:rsidP="00A40DA6">
      <w:pPr>
        <w:spacing w:line="240" w:lineRule="auto"/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P.K. is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d</w:t>
      </w:r>
      <w:proofErr w:type="spellEnd"/>
      <w:r w:rsidR="000F3E48"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;</w:t>
      </w:r>
      <w:proofErr w:type="gramEnd"/>
    </w:p>
    <w:p w14:paraId="142C0D45" w14:textId="21C8C14A" w:rsidR="00A40DA6" w:rsidRPr="00F252F7" w:rsidRDefault="00A40DA6" w:rsidP="00A40DA6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252F7">
        <w:rPr>
          <w:rFonts w:ascii="Times New Roman" w:hAnsi="Times New Roman" w:cs="Times New Roman"/>
        </w:rPr>
        <w:t>PostGroup</w:t>
      </w:r>
      <w:proofErr w:type="spellEnd"/>
      <w:r w:rsidRPr="00F252F7">
        <w:rPr>
          <w:rFonts w:ascii="Times New Roman" w:hAnsi="Times New Roman" w:cs="Times New Roman"/>
        </w:rPr>
        <w:t>(</w:t>
      </w:r>
      <w:proofErr w:type="spellStart"/>
      <w:proofErr w:type="gramEnd"/>
      <w:r w:rsidRPr="00F252F7">
        <w:rPr>
          <w:rFonts w:ascii="Times New Roman" w:hAnsi="Times New Roman" w:cs="Times New Roman"/>
          <w:u w:val="single"/>
        </w:rPr>
        <w:t>group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group_title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group_description</w:t>
      </w:r>
      <w:proofErr w:type="spellEnd"/>
      <w:r w:rsidRPr="00F252F7">
        <w:rPr>
          <w:rFonts w:ascii="Times New Roman" w:hAnsi="Times New Roman" w:cs="Times New Roman"/>
        </w:rPr>
        <w:t>)</w:t>
      </w:r>
    </w:p>
    <w:p w14:paraId="2DABEA6F" w14:textId="45F8DE82" w:rsidR="00FB3B67" w:rsidRPr="00F252F7" w:rsidRDefault="00FB3B67" w:rsidP="00A40DA6">
      <w:pPr>
        <w:spacing w:line="240" w:lineRule="auto"/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P.K. is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group_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d</w:t>
      </w:r>
      <w:proofErr w:type="spellEnd"/>
      <w:r w:rsidR="000F3E48"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;</w:t>
      </w:r>
      <w:proofErr w:type="gramEnd"/>
    </w:p>
    <w:p w14:paraId="7905C1E4" w14:textId="4E7F725D" w:rsidR="00A40DA6" w:rsidRPr="00F252F7" w:rsidRDefault="00A40DA6" w:rsidP="00A40DA6">
      <w:pPr>
        <w:spacing w:line="240" w:lineRule="auto"/>
        <w:rPr>
          <w:rFonts w:ascii="Times New Roman" w:hAnsi="Times New Roman" w:cs="Times New Roman"/>
        </w:rPr>
      </w:pPr>
      <w:proofErr w:type="gramStart"/>
      <w:r w:rsidRPr="00F252F7">
        <w:rPr>
          <w:rFonts w:ascii="Times New Roman" w:hAnsi="Times New Roman" w:cs="Times New Roman"/>
        </w:rPr>
        <w:t>Post(</w:t>
      </w:r>
      <w:proofErr w:type="spellStart"/>
      <w:proofErr w:type="gramEnd"/>
      <w:r w:rsidRPr="00F252F7">
        <w:rPr>
          <w:rFonts w:ascii="Times New Roman" w:hAnsi="Times New Roman" w:cs="Times New Roman"/>
          <w:u w:val="single"/>
        </w:rPr>
        <w:t>post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post_author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post_group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post_title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post_body_text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date_posted</w:t>
      </w:r>
      <w:proofErr w:type="spellEnd"/>
      <w:r w:rsidRPr="00F252F7">
        <w:rPr>
          <w:rFonts w:ascii="Times New Roman" w:hAnsi="Times New Roman" w:cs="Times New Roman"/>
        </w:rPr>
        <w:t>)</w:t>
      </w:r>
    </w:p>
    <w:p w14:paraId="0A534490" w14:textId="777CEDBA" w:rsidR="00FB3B67" w:rsidRPr="00F252F7" w:rsidRDefault="00FB3B67" w:rsidP="00A40DA6">
      <w:pPr>
        <w:spacing w:line="240" w:lineRule="auto"/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P.K. is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ost_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; F.K. </w:t>
      </w:r>
      <w:r w:rsidR="000F3E48"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are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ost_author_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 and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ost_group_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d</w:t>
      </w:r>
      <w:proofErr w:type="spellEnd"/>
      <w:r w:rsidR="000F3E48"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;</w:t>
      </w:r>
      <w:proofErr w:type="gramEnd"/>
    </w:p>
    <w:p w14:paraId="6CEC4003" w14:textId="5F703F07" w:rsidR="00A40DA6" w:rsidRPr="00F252F7" w:rsidRDefault="00A40DA6" w:rsidP="00A40DA6">
      <w:pPr>
        <w:spacing w:line="240" w:lineRule="auto"/>
        <w:rPr>
          <w:rFonts w:ascii="Times New Roman" w:hAnsi="Times New Roman" w:cs="Times New Roman"/>
        </w:rPr>
      </w:pPr>
      <w:proofErr w:type="gramStart"/>
      <w:r w:rsidRPr="00F252F7">
        <w:rPr>
          <w:rFonts w:ascii="Times New Roman" w:hAnsi="Times New Roman" w:cs="Times New Roman"/>
        </w:rPr>
        <w:t>Tag(</w:t>
      </w:r>
      <w:proofErr w:type="spellStart"/>
      <w:proofErr w:type="gramEnd"/>
      <w:r w:rsidRPr="00F252F7">
        <w:rPr>
          <w:rFonts w:ascii="Times New Roman" w:hAnsi="Times New Roman" w:cs="Times New Roman"/>
          <w:u w:val="dotted"/>
        </w:rPr>
        <w:t>tag_post_id</w:t>
      </w:r>
      <w:proofErr w:type="spellEnd"/>
      <w:r w:rsidRPr="00F252F7">
        <w:rPr>
          <w:rFonts w:ascii="Times New Roman" w:hAnsi="Times New Roman" w:cs="Times New Roman"/>
          <w:u w:val="dotted"/>
        </w:rPr>
        <w:t xml:space="preserve">, </w:t>
      </w:r>
      <w:proofErr w:type="spellStart"/>
      <w:r w:rsidRPr="00F252F7">
        <w:rPr>
          <w:rFonts w:ascii="Times New Roman" w:hAnsi="Times New Roman" w:cs="Times New Roman"/>
          <w:u w:val="dotted"/>
        </w:rPr>
        <w:t>tagged_user_id</w:t>
      </w:r>
      <w:proofErr w:type="spellEnd"/>
      <w:r w:rsidRPr="00F252F7">
        <w:rPr>
          <w:rFonts w:ascii="Times New Roman" w:hAnsi="Times New Roman" w:cs="Times New Roman"/>
        </w:rPr>
        <w:t>)</w:t>
      </w:r>
    </w:p>
    <w:p w14:paraId="702EDB4A" w14:textId="0EB8E3DF" w:rsidR="00FB3B67" w:rsidRPr="00F252F7" w:rsidRDefault="000F3E48" w:rsidP="00A40DA6">
      <w:pPr>
        <w:spacing w:line="240" w:lineRule="auto"/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F.K. are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g_post_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 and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gged_user_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;</w:t>
      </w:r>
      <w:proofErr w:type="gramEnd"/>
    </w:p>
    <w:p w14:paraId="3E609A6B" w14:textId="77777777" w:rsidR="00A40DA6" w:rsidRPr="00F252F7" w:rsidRDefault="00A40DA6" w:rsidP="00A40DA6">
      <w:pPr>
        <w:spacing w:line="240" w:lineRule="auto"/>
        <w:rPr>
          <w:rFonts w:ascii="Times New Roman" w:hAnsi="Times New Roman" w:cs="Times New Roman"/>
        </w:rPr>
      </w:pPr>
      <w:proofErr w:type="gramStart"/>
      <w:r w:rsidRPr="00F252F7">
        <w:rPr>
          <w:rFonts w:ascii="Times New Roman" w:hAnsi="Times New Roman" w:cs="Times New Roman"/>
        </w:rPr>
        <w:t>Comment(</w:t>
      </w:r>
      <w:proofErr w:type="spellStart"/>
      <w:proofErr w:type="gramEnd"/>
      <w:r w:rsidRPr="00F252F7">
        <w:rPr>
          <w:rFonts w:ascii="Times New Roman" w:hAnsi="Times New Roman" w:cs="Times New Roman"/>
          <w:u w:val="single"/>
        </w:rPr>
        <w:t>comment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comment_author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comment_post_id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comment_text</w:t>
      </w:r>
      <w:proofErr w:type="spellEnd"/>
      <w:r w:rsidRPr="00F252F7">
        <w:rPr>
          <w:rFonts w:ascii="Times New Roman" w:hAnsi="Times New Roman" w:cs="Times New Roman"/>
        </w:rPr>
        <w:t xml:space="preserve">, </w:t>
      </w:r>
      <w:proofErr w:type="spellStart"/>
      <w:r w:rsidRPr="00F252F7">
        <w:rPr>
          <w:rFonts w:ascii="Times New Roman" w:hAnsi="Times New Roman" w:cs="Times New Roman"/>
        </w:rPr>
        <w:t>data_commented</w:t>
      </w:r>
      <w:proofErr w:type="spellEnd"/>
      <w:r w:rsidRPr="00F252F7">
        <w:rPr>
          <w:rFonts w:ascii="Times New Roman" w:hAnsi="Times New Roman" w:cs="Times New Roman"/>
        </w:rPr>
        <w:t>)</w:t>
      </w:r>
    </w:p>
    <w:p w14:paraId="3A275FF0" w14:textId="660A99AE" w:rsidR="00A40DA6" w:rsidRPr="00F252F7" w:rsidRDefault="000F3E48" w:rsidP="000F3E48">
      <w:pPr>
        <w:spacing w:line="360" w:lineRule="auto"/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P.K. is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omment_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; F.K. are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omment_author_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 xml:space="preserve"> and 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omment_post_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d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;</w:t>
      </w:r>
      <w:proofErr w:type="gramEnd"/>
    </w:p>
    <w:p w14:paraId="331538CD" w14:textId="54C0F150" w:rsidR="00355B78" w:rsidRPr="00F252F7" w:rsidRDefault="00E40F3A" w:rsidP="00E76E98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sz w:val="36"/>
          <w:szCs w:val="36"/>
        </w:rPr>
        <w:lastRenderedPageBreak/>
        <w:t>SQL Code to Define Tables</w:t>
      </w:r>
    </w:p>
    <w:p w14:paraId="504FFC3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atabas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social_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media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278C26A5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social_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media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46B35F2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6A566BD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ROP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F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EXIST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107480BC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</w:p>
    <w:p w14:paraId="607B6D6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7A21291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email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6531356F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username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BDBCF73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password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AB2266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bio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0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0F77022D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date_signed_up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d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639B2EE5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RIMAR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</w:p>
    <w:p w14:paraId="5362EA05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</w:p>
    <w:p w14:paraId="14B8B21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C93C70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ROP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F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EXIST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Group</w:t>
      </w:r>
      <w:proofErr w:type="spellEnd"/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1C477917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Group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</w:p>
    <w:p w14:paraId="7CFD3281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group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1887863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group_title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23394B7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group_description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0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2FDCE994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RIMAR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group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</w:p>
    <w:p w14:paraId="48F995F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</w:p>
    <w:p w14:paraId="29FB6F0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2DDF969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ROP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F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EXIST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Post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75A11564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Post`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</w:p>
    <w:p w14:paraId="3FBE84CE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0AF9A6D6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autho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682049C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group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64F7963B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title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094B532B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body_text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0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29C2442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date_poste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d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1CBD7A77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autho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2C0FE91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group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Group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group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96E0A98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RIMAR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</w:p>
    <w:p w14:paraId="0D9950FF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</w:p>
    <w:p w14:paraId="4DC51024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1C09163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ROP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F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EXIST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Tag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23A4F280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Tag`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</w:p>
    <w:p w14:paraId="09F7E1C9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tag_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059D81DD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tagged_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068BA45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tag_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ost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6BC83C2D" w14:textId="6ECC3A1A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tagged_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BB97139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</w:p>
    <w:p w14:paraId="143980AF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D0A7F7B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DROP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F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EXIST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Comment</w:t>
      </w:r>
      <w:proofErr w:type="spellEnd"/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16C97D95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CRE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TABL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Comment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</w:p>
    <w:p w14:paraId="4AE3862F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159F96BD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autho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6668616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in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4632C106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text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proofErr w:type="gramStart"/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varcha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proofErr w:type="gramEnd"/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00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2423E483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date_commente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` </w:t>
      </w:r>
      <w:r w:rsidRPr="00F252F7">
        <w:rPr>
          <w:rFonts w:ascii="Times New Roman" w:eastAsia="Times New Roman" w:hAnsi="Times New Roman" w:cs="Times New Roman"/>
          <w:color w:val="800080"/>
          <w:sz w:val="20"/>
          <w:szCs w:val="20"/>
        </w:rPr>
        <w:t>dat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O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</w:p>
    <w:p w14:paraId="10024D8F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autho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436623DE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FOREIGN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REFERENCES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ost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407AC8FA" w14:textId="77777777" w:rsidR="0048490A" w:rsidRPr="00F252F7" w:rsidRDefault="0048490A" w:rsidP="00E76E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  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PRIMAR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KEY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comment_id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`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</w:t>
      </w:r>
    </w:p>
    <w:p w14:paraId="5232F102" w14:textId="4EAF6CD8" w:rsidR="00CE434A" w:rsidRPr="00F252F7" w:rsidRDefault="0048490A" w:rsidP="009A1A06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lastRenderedPageBreak/>
        <w:t>);</w:t>
      </w:r>
    </w:p>
    <w:p w14:paraId="1CE0DEE0" w14:textId="4C2FD393" w:rsidR="00712578" w:rsidRPr="00F252F7" w:rsidRDefault="00E40F3A" w:rsidP="00712578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sz w:val="36"/>
          <w:szCs w:val="36"/>
        </w:rPr>
        <w:t xml:space="preserve">SQL Code to Insert </w:t>
      </w:r>
      <w:r w:rsidR="00712578" w:rsidRPr="00F252F7">
        <w:rPr>
          <w:rFonts w:ascii="Times New Roman" w:hAnsi="Times New Roman" w:cs="Times New Roman"/>
          <w:sz w:val="36"/>
          <w:szCs w:val="36"/>
        </w:rPr>
        <w:t>Sample Data</w:t>
      </w:r>
    </w:p>
    <w:p w14:paraId="295C5A89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social_</w:t>
      </w:r>
      <w:proofErr w:type="gram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media</w:t>
      </w:r>
      <w:proofErr w:type="spellEnd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;</w:t>
      </w:r>
      <w:proofErr w:type="gramEnd"/>
    </w:p>
    <w:p w14:paraId="570A061F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699B0A0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ser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to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user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values</w:t>
      </w:r>
    </w:p>
    <w:p w14:paraId="4119AA0A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jkk12@yahoo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JohnFKenny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ghRuUypass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What can I say, I\'m just a regular guy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5-01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09D1927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bsmish@gmail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BobbyS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4ugf8eR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'Hi fellas, my name is 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robert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5-02-05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5DAA6A3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fredbundy@aol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fb_man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48gU43feQR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'I have never 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commited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 a crime in my entire life...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6-01-07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6037A144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freedomguy@gmail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free_dude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5jruFD9IUU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We live in a society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6-08-14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513296D4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yourmomlol@gmail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urmother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80vbn3jf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Your mother is a very fine lady...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7-11-28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CD116CA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yourdadlol@yahoo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urdad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9vvnewouiA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'Your dad is a solid 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gentrleman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.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7-10-19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C63F9B5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7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raidshadowlegends@raid.co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play_raid_now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98831023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Play Raid Shadow Legends now!!!!!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7-06-08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426F62AE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8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epicness@integra.net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i_am_epic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secret_password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NULL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8-09-09'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  <w:proofErr w:type="gramEnd"/>
    </w:p>
    <w:p w14:paraId="46298374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41A4D59A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ser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to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group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values</w:t>
      </w:r>
    </w:p>
    <w:p w14:paraId="6BA35454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Environmentalism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the environment is rad, ma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3E6FD1E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Cars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cars are rad, ma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F896999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Electronics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electronics are rad, ma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55A4FC9B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Politics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politics are rad, ma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357BA10C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cience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cience is rad, ma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EC84F65" w14:textId="09F6E126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Religio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religion'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  <w:proofErr w:type="gramEnd"/>
    </w:p>
    <w:p w14:paraId="659ACEC6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7EFB7025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ser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to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post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values</w:t>
      </w:r>
    </w:p>
    <w:p w14:paraId="0F0A4311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ave the environment!!!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the environment is being wrecked, we need to save it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5-02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7BB8DF6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crew trees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I like the environment and all, but I would be perfectly fine if all trees died right now...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5-02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141E558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Green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Green is my favorite color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9-02-03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280825AE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Blue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Blue is my favorite color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0-05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5B9A4D57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cience is da beset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I like studying and reading and talking about and reading about and learning about science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1-01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6D4C077" w14:textId="05B797A4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7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Science sucks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the title says it all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5-09-25'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  <w:proofErr w:type="gramEnd"/>
    </w:p>
    <w:p w14:paraId="7AE85CA2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3F36B707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ser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to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>postcomment</w:t>
      </w:r>
      <w:proofErr w:type="spellEnd"/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values</w:t>
      </w:r>
    </w:p>
    <w:p w14:paraId="31184AE8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this is a certified hood classic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0-05-0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0BFE6513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bruh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1-1-1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3978459F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lets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 go (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dababby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)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5-09-25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5613B5AF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ur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 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rarded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5-09-25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4D2DDB02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only a spoonful...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15-10-16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39ECFC7B" w14:textId="4D37F9F0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8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</w:t>
      </w:r>
      <w:proofErr w:type="spellStart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i</w:t>
      </w:r>
      <w:proofErr w:type="spellEnd"/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 xml:space="preserve"> hate you'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808080"/>
          <w:sz w:val="20"/>
          <w:szCs w:val="20"/>
        </w:rPr>
        <w:t>'2006-01-01'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  <w:proofErr w:type="gramEnd"/>
    </w:p>
    <w:p w14:paraId="539EC397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14:paraId="0CC24795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sert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into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ag </w:t>
      </w:r>
      <w:r w:rsidRPr="00F252F7">
        <w:rPr>
          <w:rFonts w:ascii="Times New Roman" w:eastAsia="Times New Roman" w:hAnsi="Times New Roman" w:cs="Times New Roman"/>
          <w:b/>
          <w:bCs/>
          <w:color w:val="0000FF"/>
          <w:sz w:val="20"/>
          <w:szCs w:val="20"/>
        </w:rPr>
        <w:t>values</w:t>
      </w:r>
    </w:p>
    <w:p w14:paraId="1440DCCC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1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17634465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564398B4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3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7A460C33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4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6C4F066C" w14:textId="77777777" w:rsidR="004410AF" w:rsidRPr="00F252F7" w:rsidRDefault="004410AF" w:rsidP="004410A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6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,</w:t>
      </w:r>
    </w:p>
    <w:p w14:paraId="22D57E56" w14:textId="7EB2A2C4" w:rsidR="004410AF" w:rsidRPr="00F252F7" w:rsidRDefault="004410AF" w:rsidP="557BE1D8">
      <w:pPr>
        <w:shd w:val="clear" w:color="auto" w:fill="FFFFFF" w:themeFill="background1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(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5</w:t>
      </w:r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,</w:t>
      </w:r>
      <w:r w:rsidRPr="00F252F7"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252F7">
        <w:rPr>
          <w:rFonts w:ascii="Times New Roman" w:eastAsia="Times New Roman" w:hAnsi="Times New Roman" w:cs="Times New Roman"/>
          <w:color w:val="FF8000"/>
          <w:sz w:val="20"/>
          <w:szCs w:val="20"/>
        </w:rPr>
        <w:t>2</w:t>
      </w:r>
      <w:proofErr w:type="gramStart"/>
      <w:r w:rsidRPr="00F252F7">
        <w:rPr>
          <w:rFonts w:ascii="Times New Roman" w:eastAsia="Times New Roman" w:hAnsi="Times New Roman" w:cs="Times New Roman"/>
          <w:b/>
          <w:bCs/>
          <w:color w:val="000080"/>
          <w:sz w:val="20"/>
          <w:szCs w:val="20"/>
        </w:rPr>
        <w:t>);</w:t>
      </w:r>
      <w:proofErr w:type="gramEnd"/>
    </w:p>
    <w:p w14:paraId="0B0C7DB1" w14:textId="65B4AE12" w:rsidR="557BE1D8" w:rsidRPr="00F252F7" w:rsidRDefault="557BE1D8" w:rsidP="557BE1D8">
      <w:pPr>
        <w:shd w:val="clear" w:color="auto" w:fill="FFFFFF" w:themeFill="background1"/>
        <w:spacing w:after="0" w:line="240" w:lineRule="auto"/>
        <w:rPr>
          <w:rFonts w:ascii="Times New Roman" w:eastAsia="Calibri" w:hAnsi="Times New Roman" w:cs="Times New Roman"/>
          <w:b/>
          <w:bCs/>
          <w:color w:val="000080"/>
          <w:sz w:val="20"/>
          <w:szCs w:val="20"/>
        </w:rPr>
      </w:pPr>
    </w:p>
    <w:p w14:paraId="0CFCB5EA" w14:textId="6754837C" w:rsidR="557BE1D8" w:rsidRPr="00F252F7" w:rsidRDefault="557BE1D8" w:rsidP="557BE1D8">
      <w:pPr>
        <w:shd w:val="clear" w:color="auto" w:fill="FFFFFF" w:themeFill="background1"/>
        <w:spacing w:after="0" w:line="240" w:lineRule="auto"/>
        <w:rPr>
          <w:rFonts w:ascii="Times New Roman" w:eastAsia="Calibri" w:hAnsi="Times New Roman" w:cs="Times New Roman"/>
          <w:b/>
          <w:bCs/>
          <w:color w:val="000080"/>
          <w:sz w:val="20"/>
          <w:szCs w:val="20"/>
        </w:rPr>
      </w:pPr>
    </w:p>
    <w:p w14:paraId="190A8D2E" w14:textId="77777777" w:rsidR="003F7352" w:rsidRPr="00F252F7" w:rsidRDefault="4AC53922" w:rsidP="003F7352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eastAsia="Calibri" w:hAnsi="Times New Roman" w:cs="Times New Roman"/>
        </w:rPr>
        <w:lastRenderedPageBreak/>
        <w:t>E</w:t>
      </w:r>
      <w:r w:rsidRPr="00F252F7">
        <w:rPr>
          <w:rFonts w:ascii="Times New Roman" w:hAnsi="Times New Roman" w:cs="Times New Roman"/>
          <w:sz w:val="36"/>
          <w:szCs w:val="36"/>
        </w:rPr>
        <w:t>ntity-relationship Diagram</w:t>
      </w:r>
    </w:p>
    <w:p w14:paraId="025524B9" w14:textId="2A847C47" w:rsidR="0062220E" w:rsidRPr="00F252F7" w:rsidRDefault="003F7352" w:rsidP="003F7352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noProof/>
          <w:sz w:val="36"/>
          <w:szCs w:val="36"/>
        </w:rPr>
        <w:lastRenderedPageBreak/>
        <w:drawing>
          <wp:inline distT="0" distB="0" distL="0" distR="0" wp14:anchorId="6CE02272" wp14:editId="4545C8FE">
            <wp:extent cx="3515252" cy="4191000"/>
            <wp:effectExtent l="0" t="0" r="952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126" cy="4192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52F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A083A3" wp14:editId="23E6E7DF">
            <wp:extent cx="3604755" cy="4450080"/>
            <wp:effectExtent l="0" t="0" r="0" b="7620"/>
            <wp:docPr id="2122459678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8">
                      <a:extLst>
                        <a:ext uri="{FF2B5EF4-FFF2-40B4-BE49-F238E27FC236}">
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059C676C-832A-497E-977A-87445D4184E4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949" cy="445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57AB" w14:textId="77777777" w:rsidR="00E76E98" w:rsidRPr="00F252F7" w:rsidRDefault="00E76E98">
      <w:pPr>
        <w:spacing w:line="259" w:lineRule="auto"/>
        <w:rPr>
          <w:rFonts w:ascii="Times New Roman" w:hAnsi="Times New Roman" w:cs="Times New Roman"/>
        </w:rPr>
      </w:pPr>
    </w:p>
    <w:p w14:paraId="6C27C8FD" w14:textId="6B38BAE3" w:rsidR="00E76E98" w:rsidRPr="00F252F7" w:rsidRDefault="002F7C4E" w:rsidP="00E76E98">
      <w:pPr>
        <w:pStyle w:val="Heading1"/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F252F7">
        <w:rPr>
          <w:rFonts w:ascii="Times New Roman" w:hAnsi="Times New Roman" w:cs="Times New Roman"/>
          <w:sz w:val="36"/>
          <w:szCs w:val="36"/>
        </w:rPr>
        <w:t>Example Queries</w:t>
      </w:r>
    </w:p>
    <w:tbl>
      <w:tblPr>
        <w:tblStyle w:val="TableGrid"/>
        <w:tblW w:w="0" w:type="auto"/>
        <w:tblInd w:w="-275" w:type="dxa"/>
        <w:tblLook w:val="04A0" w:firstRow="1" w:lastRow="0" w:firstColumn="1" w:lastColumn="0" w:noHBand="0" w:noVBand="1"/>
      </w:tblPr>
      <w:tblGrid>
        <w:gridCol w:w="2512"/>
        <w:gridCol w:w="4058"/>
        <w:gridCol w:w="3055"/>
      </w:tblGrid>
      <w:tr w:rsidR="002F7C4E" w:rsidRPr="00F252F7" w14:paraId="31F79025" w14:textId="77777777" w:rsidTr="00714F22">
        <w:tc>
          <w:tcPr>
            <w:tcW w:w="2512" w:type="dxa"/>
          </w:tcPr>
          <w:p w14:paraId="3E468909" w14:textId="1E9687E7" w:rsidR="002F7C4E" w:rsidRPr="00F252F7" w:rsidRDefault="002F7C4E" w:rsidP="002F7C4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252F7">
              <w:rPr>
                <w:rFonts w:ascii="Times New Roman" w:hAnsi="Times New Roman" w:cs="Times New Roman"/>
                <w:sz w:val="28"/>
                <w:szCs w:val="28"/>
              </w:rPr>
              <w:t>Description</w:t>
            </w:r>
          </w:p>
        </w:tc>
        <w:tc>
          <w:tcPr>
            <w:tcW w:w="4058" w:type="dxa"/>
          </w:tcPr>
          <w:p w14:paraId="3303FF74" w14:textId="14572F2A" w:rsidR="002F7C4E" w:rsidRPr="00F252F7" w:rsidRDefault="002F7C4E" w:rsidP="002F7C4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252F7">
              <w:rPr>
                <w:rFonts w:ascii="Times New Roman" w:hAnsi="Times New Roman" w:cs="Times New Roman"/>
                <w:sz w:val="28"/>
                <w:szCs w:val="28"/>
              </w:rPr>
              <w:t>SQL Code</w:t>
            </w:r>
          </w:p>
        </w:tc>
        <w:tc>
          <w:tcPr>
            <w:tcW w:w="3055" w:type="dxa"/>
          </w:tcPr>
          <w:p w14:paraId="3B6BCF2C" w14:textId="6036BEAF" w:rsidR="002F7C4E" w:rsidRPr="00F252F7" w:rsidRDefault="002F7C4E" w:rsidP="002F7C4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F252F7">
              <w:rPr>
                <w:rFonts w:ascii="Times New Roman" w:hAnsi="Times New Roman" w:cs="Times New Roman"/>
                <w:sz w:val="28"/>
                <w:szCs w:val="28"/>
              </w:rPr>
              <w:t>Result</w:t>
            </w:r>
          </w:p>
        </w:tc>
      </w:tr>
      <w:tr w:rsidR="002F7C4E" w:rsidRPr="00F252F7" w14:paraId="354A9D9F" w14:textId="77777777" w:rsidTr="00244731">
        <w:trPr>
          <w:trHeight w:val="2015"/>
        </w:trPr>
        <w:tc>
          <w:tcPr>
            <w:tcW w:w="2512" w:type="dxa"/>
          </w:tcPr>
          <w:p w14:paraId="0161A806" w14:textId="108FD0D2" w:rsidR="002F7C4E" w:rsidRPr="00F252F7" w:rsidRDefault="00E76E98" w:rsidP="002F7C4E">
            <w:pPr>
              <w:rPr>
                <w:rFonts w:ascii="Times New Roman" w:hAnsi="Times New Roman" w:cs="Times New Roman"/>
              </w:rPr>
            </w:pPr>
            <w:r w:rsidRPr="00F252F7">
              <w:rPr>
                <w:rFonts w:ascii="Times New Roman" w:hAnsi="Times New Roman" w:cs="Times New Roman"/>
              </w:rPr>
              <w:t xml:space="preserve">Get </w:t>
            </w:r>
            <w:r w:rsidR="00714F22" w:rsidRPr="00F252F7">
              <w:rPr>
                <w:rFonts w:ascii="Times New Roman" w:hAnsi="Times New Roman" w:cs="Times New Roman"/>
              </w:rPr>
              <w:t xml:space="preserve">the title of </w:t>
            </w:r>
            <w:r w:rsidRPr="00F252F7">
              <w:rPr>
                <w:rFonts w:ascii="Times New Roman" w:hAnsi="Times New Roman" w:cs="Times New Roman"/>
              </w:rPr>
              <w:t>every post in the</w:t>
            </w:r>
            <w:r w:rsidR="00714F22" w:rsidRPr="00F252F7">
              <w:rPr>
                <w:rFonts w:ascii="Times New Roman" w:hAnsi="Times New Roman" w:cs="Times New Roman"/>
              </w:rPr>
              <w:t xml:space="preserve"> group titled </w:t>
            </w:r>
            <w:r w:rsidRPr="00F252F7">
              <w:rPr>
                <w:rFonts w:ascii="Times New Roman" w:hAnsi="Times New Roman" w:cs="Times New Roman"/>
              </w:rPr>
              <w:t>“Environmentalism”</w:t>
            </w:r>
          </w:p>
        </w:tc>
        <w:tc>
          <w:tcPr>
            <w:tcW w:w="4058" w:type="dxa"/>
          </w:tcPr>
          <w:p w14:paraId="538C0721" w14:textId="77777777" w:rsidR="00573C09" w:rsidRPr="00F252F7" w:rsidRDefault="00573C09" w:rsidP="00573C09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select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_title</w:t>
            </w:r>
            <w:proofErr w:type="spellEnd"/>
          </w:p>
          <w:p w14:paraId="3DFA64EA" w14:textId="77777777" w:rsidR="00573C09" w:rsidRPr="00F252F7" w:rsidRDefault="00573C09" w:rsidP="00573C09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from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ost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inn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joi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group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1A7793B9" w14:textId="7E991986" w:rsidR="002F7C4E" w:rsidRPr="00F252F7" w:rsidRDefault="00573C09" w:rsidP="00573C09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o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_group_id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=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oup_id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and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oup_title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=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color w:val="808080"/>
                <w:sz w:val="20"/>
                <w:szCs w:val="20"/>
              </w:rPr>
              <w:t>"Environmentalism"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;</w:t>
            </w:r>
          </w:p>
        </w:tc>
        <w:tc>
          <w:tcPr>
            <w:tcW w:w="3055" w:type="dxa"/>
          </w:tcPr>
          <w:p w14:paraId="2EB24B3C" w14:textId="77777777" w:rsidR="00825E67" w:rsidRPr="00F252F7" w:rsidRDefault="00825E67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829"/>
            </w:tblGrid>
            <w:tr w:rsidR="00825E67" w:rsidRPr="00F252F7" w14:paraId="1C9B3E7D" w14:textId="77777777" w:rsidTr="00825E67">
              <w:tc>
                <w:tcPr>
                  <w:tcW w:w="2829" w:type="dxa"/>
                </w:tcPr>
                <w:p w14:paraId="06F26862" w14:textId="0AEFAD00" w:rsidR="00825E67" w:rsidRPr="00F252F7" w:rsidRDefault="00825E67" w:rsidP="002F7C4E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post_title</w:t>
                  </w:r>
                  <w:proofErr w:type="spellEnd"/>
                </w:p>
              </w:tc>
            </w:tr>
            <w:tr w:rsidR="00825E67" w:rsidRPr="00F252F7" w14:paraId="75C7D073" w14:textId="77777777" w:rsidTr="00F31BCA">
              <w:tc>
                <w:tcPr>
                  <w:tcW w:w="2829" w:type="dxa"/>
                  <w:vAlign w:val="center"/>
                </w:tcPr>
                <w:p w14:paraId="0AB8FCD3" w14:textId="4985F655" w:rsidR="00825E67" w:rsidRPr="00F252F7" w:rsidRDefault="00825E67" w:rsidP="00825E67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eastAsia="Times New Roman" w:hAnsi="Times New Roman" w:cs="Times New Roman"/>
                    </w:rPr>
                    <w:t>save the environment!!!</w:t>
                  </w:r>
                </w:p>
              </w:tc>
            </w:tr>
            <w:tr w:rsidR="00825E67" w:rsidRPr="00F252F7" w14:paraId="212CD4C7" w14:textId="77777777" w:rsidTr="00F31BCA">
              <w:tc>
                <w:tcPr>
                  <w:tcW w:w="2829" w:type="dxa"/>
                  <w:vAlign w:val="center"/>
                </w:tcPr>
                <w:p w14:paraId="0D94D144" w14:textId="33480162" w:rsidR="00825E67" w:rsidRPr="00F252F7" w:rsidRDefault="00825E67" w:rsidP="00825E67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eastAsia="Times New Roman" w:hAnsi="Times New Roman" w:cs="Times New Roman"/>
                    </w:rPr>
                    <w:t>Screw trees</w:t>
                  </w:r>
                </w:p>
              </w:tc>
            </w:tr>
            <w:tr w:rsidR="00825E67" w:rsidRPr="00F252F7" w14:paraId="1CF99ABF" w14:textId="77777777" w:rsidTr="00F31BCA">
              <w:tc>
                <w:tcPr>
                  <w:tcW w:w="2829" w:type="dxa"/>
                  <w:vAlign w:val="center"/>
                </w:tcPr>
                <w:p w14:paraId="4FEB9D2D" w14:textId="6C69D2A8" w:rsidR="00825E67" w:rsidRPr="00F252F7" w:rsidRDefault="00825E67" w:rsidP="00825E67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eastAsia="Times New Roman" w:hAnsi="Times New Roman" w:cs="Times New Roman"/>
                    </w:rPr>
                    <w:t>Green</w:t>
                  </w:r>
                </w:p>
              </w:tc>
            </w:tr>
            <w:tr w:rsidR="00825E67" w:rsidRPr="00F252F7" w14:paraId="04BD0E06" w14:textId="77777777" w:rsidTr="00F31BCA">
              <w:tc>
                <w:tcPr>
                  <w:tcW w:w="2829" w:type="dxa"/>
                  <w:vAlign w:val="center"/>
                </w:tcPr>
                <w:p w14:paraId="0ECDB59D" w14:textId="63CFA251" w:rsidR="00825E67" w:rsidRPr="00F252F7" w:rsidRDefault="00825E67" w:rsidP="00825E67">
                  <w:pPr>
                    <w:rPr>
                      <w:rFonts w:ascii="Times New Roman" w:eastAsia="Times New Roman" w:hAnsi="Times New Roman" w:cs="Times New Roman"/>
                    </w:rPr>
                  </w:pPr>
                  <w:r w:rsidRPr="00F252F7">
                    <w:rPr>
                      <w:rFonts w:ascii="Times New Roman" w:eastAsia="Times New Roman" w:hAnsi="Times New Roman" w:cs="Times New Roman"/>
                    </w:rPr>
                    <w:t>Blue</w:t>
                  </w:r>
                </w:p>
              </w:tc>
            </w:tr>
          </w:tbl>
          <w:p w14:paraId="786AD3C1" w14:textId="77777777" w:rsidR="002F7C4E" w:rsidRPr="00F252F7" w:rsidRDefault="002F7C4E" w:rsidP="002F7C4E">
            <w:pPr>
              <w:rPr>
                <w:rFonts w:ascii="Times New Roman" w:hAnsi="Times New Roman" w:cs="Times New Roman"/>
              </w:rPr>
            </w:pPr>
          </w:p>
        </w:tc>
      </w:tr>
      <w:tr w:rsidR="0062220E" w:rsidRPr="00F252F7" w14:paraId="22725072" w14:textId="77777777" w:rsidTr="00714F22">
        <w:trPr>
          <w:trHeight w:val="1790"/>
        </w:trPr>
        <w:tc>
          <w:tcPr>
            <w:tcW w:w="2512" w:type="dxa"/>
          </w:tcPr>
          <w:p w14:paraId="0A8D9A6E" w14:textId="741EDDA1" w:rsidR="0062220E" w:rsidRPr="00F252F7" w:rsidRDefault="0062220E" w:rsidP="0062220E">
            <w:pPr>
              <w:rPr>
                <w:rFonts w:ascii="Times New Roman" w:hAnsi="Times New Roman" w:cs="Times New Roman"/>
              </w:rPr>
            </w:pPr>
            <w:r w:rsidRPr="00F252F7">
              <w:rPr>
                <w:rFonts w:ascii="Times New Roman" w:hAnsi="Times New Roman" w:cs="Times New Roman"/>
              </w:rPr>
              <w:t xml:space="preserve">Get the id </w:t>
            </w:r>
            <w:r w:rsidR="007831BF" w:rsidRPr="00F252F7">
              <w:rPr>
                <w:rFonts w:ascii="Times New Roman" w:hAnsi="Times New Roman" w:cs="Times New Roman"/>
              </w:rPr>
              <w:t xml:space="preserve">and date </w:t>
            </w:r>
            <w:r w:rsidRPr="00F252F7">
              <w:rPr>
                <w:rFonts w:ascii="Times New Roman" w:hAnsi="Times New Roman" w:cs="Times New Roman"/>
              </w:rPr>
              <w:t>of every post by the user with the username “</w:t>
            </w:r>
            <w:proofErr w:type="spellStart"/>
            <w:r w:rsidR="008835A8" w:rsidRPr="00F252F7">
              <w:rPr>
                <w:rFonts w:ascii="Times New Roman" w:hAnsi="Times New Roman" w:cs="Times New Roman"/>
              </w:rPr>
              <w:t>i_am_epic</w:t>
            </w:r>
            <w:proofErr w:type="spellEnd"/>
            <w:r w:rsidR="008835A8" w:rsidRPr="00F252F7">
              <w:rPr>
                <w:rFonts w:ascii="Times New Roman" w:hAnsi="Times New Roman" w:cs="Times New Roman"/>
              </w:rPr>
              <w:t>”</w:t>
            </w:r>
          </w:p>
        </w:tc>
        <w:tc>
          <w:tcPr>
            <w:tcW w:w="4058" w:type="dxa"/>
          </w:tcPr>
          <w:p w14:paraId="530703A5" w14:textId="0FDC6EB8" w:rsidR="001776EB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select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_id</w:t>
            </w:r>
            <w:proofErr w:type="spellEnd"/>
            <w:r w:rsidR="000E10FC"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proofErr w:type="spellStart"/>
            <w:r w:rsidR="000E10FC"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ate_posted</w:t>
            </w:r>
            <w:proofErr w:type="spellEnd"/>
          </w:p>
          <w:p w14:paraId="4F23BBDD" w14:textId="77777777" w:rsidR="001776EB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from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ost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inn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joi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`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us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`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o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ost_author_id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=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user_id</w:t>
            </w:r>
            <w:proofErr w:type="spellEnd"/>
          </w:p>
          <w:p w14:paraId="756A343E" w14:textId="0FD4CC7C" w:rsidR="0062220E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where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rname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=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color w:val="808080"/>
                <w:sz w:val="20"/>
                <w:szCs w:val="20"/>
              </w:rPr>
              <w:t>'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808080"/>
                <w:sz w:val="20"/>
                <w:szCs w:val="20"/>
              </w:rPr>
              <w:t>JohnFKenny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808080"/>
                <w:sz w:val="20"/>
                <w:szCs w:val="20"/>
              </w:rPr>
              <w:t>'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;</w:t>
            </w:r>
          </w:p>
        </w:tc>
        <w:tc>
          <w:tcPr>
            <w:tcW w:w="3055" w:type="dxa"/>
          </w:tcPr>
          <w:p w14:paraId="4E61BEF8" w14:textId="77777777" w:rsidR="00EF4E71" w:rsidRPr="00F252F7" w:rsidRDefault="00EF4E71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43"/>
              <w:gridCol w:w="1727"/>
            </w:tblGrid>
            <w:tr w:rsidR="007831BF" w:rsidRPr="00F252F7" w14:paraId="217AF82C" w14:textId="77777777" w:rsidTr="00714F22">
              <w:tc>
                <w:tcPr>
                  <w:tcW w:w="1043" w:type="dxa"/>
                </w:tcPr>
                <w:p w14:paraId="640360B8" w14:textId="216E7147" w:rsidR="007831BF" w:rsidRPr="00F252F7" w:rsidRDefault="00714F22" w:rsidP="0062220E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post_id</w:t>
                  </w:r>
                  <w:proofErr w:type="spellEnd"/>
                </w:p>
              </w:tc>
              <w:tc>
                <w:tcPr>
                  <w:tcW w:w="1727" w:type="dxa"/>
                </w:tcPr>
                <w:p w14:paraId="70A267F4" w14:textId="236ECD80" w:rsidR="007831BF" w:rsidRPr="00F252F7" w:rsidRDefault="00714F22" w:rsidP="0062220E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date_posted</w:t>
                  </w:r>
                  <w:proofErr w:type="spellEnd"/>
                </w:p>
              </w:tc>
            </w:tr>
            <w:tr w:rsidR="00714F22" w:rsidRPr="00F252F7" w14:paraId="004E60AB" w14:textId="77777777" w:rsidTr="00714F22">
              <w:tc>
                <w:tcPr>
                  <w:tcW w:w="1043" w:type="dxa"/>
                  <w:vAlign w:val="center"/>
                </w:tcPr>
                <w:p w14:paraId="058F85A2" w14:textId="62B3A5AB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727" w:type="dxa"/>
                  <w:vAlign w:val="center"/>
                </w:tcPr>
                <w:p w14:paraId="6E063C90" w14:textId="20E76EDC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2005-02-01</w:t>
                  </w:r>
                </w:p>
              </w:tc>
            </w:tr>
            <w:tr w:rsidR="00714F22" w:rsidRPr="00F252F7" w14:paraId="44C756DC" w14:textId="77777777" w:rsidTr="00714F22">
              <w:tc>
                <w:tcPr>
                  <w:tcW w:w="1043" w:type="dxa"/>
                  <w:vAlign w:val="center"/>
                </w:tcPr>
                <w:p w14:paraId="59DF3971" w14:textId="0756A857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727" w:type="dxa"/>
                  <w:vAlign w:val="center"/>
                </w:tcPr>
                <w:p w14:paraId="63AB7C2B" w14:textId="2284CCF3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2005-02-01</w:t>
                  </w:r>
                </w:p>
              </w:tc>
            </w:tr>
            <w:tr w:rsidR="00714F22" w:rsidRPr="00F252F7" w14:paraId="6E459F48" w14:textId="77777777" w:rsidTr="00714F22">
              <w:tc>
                <w:tcPr>
                  <w:tcW w:w="1043" w:type="dxa"/>
                  <w:vAlign w:val="center"/>
                </w:tcPr>
                <w:p w14:paraId="2E5C1C93" w14:textId="242039E2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727" w:type="dxa"/>
                  <w:vAlign w:val="center"/>
                </w:tcPr>
                <w:p w14:paraId="1EC10766" w14:textId="0359624E" w:rsidR="00714F22" w:rsidRPr="00F252F7" w:rsidRDefault="00714F22" w:rsidP="00714F22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2009-02-03</w:t>
                  </w:r>
                </w:p>
              </w:tc>
            </w:tr>
          </w:tbl>
          <w:p w14:paraId="066316E7" w14:textId="7215A82B" w:rsidR="0062220E" w:rsidRPr="00F252F7" w:rsidRDefault="0062220E" w:rsidP="0062220E">
            <w:pPr>
              <w:rPr>
                <w:rFonts w:ascii="Times New Roman" w:hAnsi="Times New Roman" w:cs="Times New Roman"/>
              </w:rPr>
            </w:pPr>
          </w:p>
        </w:tc>
      </w:tr>
      <w:tr w:rsidR="00132A66" w:rsidRPr="00F252F7" w14:paraId="31848A52" w14:textId="77777777" w:rsidTr="00714F22">
        <w:trPr>
          <w:trHeight w:val="1655"/>
        </w:trPr>
        <w:tc>
          <w:tcPr>
            <w:tcW w:w="2512" w:type="dxa"/>
          </w:tcPr>
          <w:p w14:paraId="1684E58E" w14:textId="0C10AC8F" w:rsidR="00132A66" w:rsidRPr="00F252F7" w:rsidRDefault="007F540F" w:rsidP="00132A66">
            <w:pPr>
              <w:rPr>
                <w:rFonts w:ascii="Times New Roman" w:hAnsi="Times New Roman" w:cs="Times New Roman"/>
              </w:rPr>
            </w:pPr>
            <w:r w:rsidRPr="00F252F7">
              <w:rPr>
                <w:rFonts w:ascii="Times New Roman" w:hAnsi="Times New Roman" w:cs="Times New Roman"/>
              </w:rPr>
              <w:lastRenderedPageBreak/>
              <w:t>Rank users based on how often they are tagged</w:t>
            </w:r>
          </w:p>
        </w:tc>
        <w:tc>
          <w:tcPr>
            <w:tcW w:w="4058" w:type="dxa"/>
          </w:tcPr>
          <w:p w14:paraId="7A7FDD36" w14:textId="77777777" w:rsidR="001776EB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select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username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,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count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(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gged_user_id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)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as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g_count</w:t>
            </w:r>
            <w:proofErr w:type="spellEnd"/>
          </w:p>
          <w:p w14:paraId="1656550F" w14:textId="77777777" w:rsidR="001776EB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from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tag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inn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joi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us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on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gged_user_id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=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user_id</w:t>
            </w:r>
            <w:proofErr w:type="spellEnd"/>
          </w:p>
          <w:p w14:paraId="0909DE6B" w14:textId="77777777" w:rsidR="001776EB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group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by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user_id</w:t>
            </w:r>
            <w:proofErr w:type="spellEnd"/>
          </w:p>
          <w:p w14:paraId="03673EA6" w14:textId="6D69BB4A" w:rsidR="00132A66" w:rsidRPr="00F252F7" w:rsidRDefault="001776EB" w:rsidP="001776EB">
            <w:pPr>
              <w:shd w:val="clear" w:color="auto" w:fill="FFFFFF"/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order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by</w:t>
            </w:r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g_count</w:t>
            </w:r>
            <w:proofErr w:type="spellEnd"/>
            <w:r w:rsidRPr="00F252F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FF"/>
                <w:sz w:val="20"/>
                <w:szCs w:val="20"/>
              </w:rPr>
              <w:t>desc</w:t>
            </w:r>
            <w:r w:rsidRPr="00F252F7">
              <w:rPr>
                <w:rFonts w:ascii="Times New Roman" w:eastAsia="Times New Roman" w:hAnsi="Times New Roman" w:cs="Times New Roman"/>
                <w:b/>
                <w:bCs/>
                <w:color w:val="000080"/>
                <w:sz w:val="20"/>
                <w:szCs w:val="20"/>
              </w:rPr>
              <w:t>;</w:t>
            </w:r>
          </w:p>
        </w:tc>
        <w:tc>
          <w:tcPr>
            <w:tcW w:w="3055" w:type="dxa"/>
          </w:tcPr>
          <w:p w14:paraId="16E81AF2" w14:textId="77777777" w:rsidR="00EF4E71" w:rsidRPr="00F252F7" w:rsidRDefault="00EF4E71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2590" w:type="dxa"/>
              <w:tblLook w:val="04A0" w:firstRow="1" w:lastRow="0" w:firstColumn="1" w:lastColumn="0" w:noHBand="0" w:noVBand="1"/>
            </w:tblPr>
            <w:tblGrid>
              <w:gridCol w:w="1184"/>
              <w:gridCol w:w="1406"/>
            </w:tblGrid>
            <w:tr w:rsidR="009A1A06" w:rsidRPr="00F252F7" w14:paraId="2424CF85" w14:textId="77777777" w:rsidTr="00714F22">
              <w:tc>
                <w:tcPr>
                  <w:tcW w:w="1184" w:type="dxa"/>
                  <w:vAlign w:val="center"/>
                </w:tcPr>
                <w:p w14:paraId="55863B2E" w14:textId="38B9ED36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username</w:t>
                  </w:r>
                </w:p>
              </w:tc>
              <w:tc>
                <w:tcPr>
                  <w:tcW w:w="1406" w:type="dxa"/>
                  <w:vAlign w:val="center"/>
                </w:tcPr>
                <w:p w14:paraId="19992B74" w14:textId="00E69A00" w:rsidR="009A1A06" w:rsidRPr="00F252F7" w:rsidRDefault="007831BF" w:rsidP="009A1A06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tag_count</w:t>
                  </w:r>
                  <w:proofErr w:type="spellEnd"/>
                </w:p>
              </w:tc>
            </w:tr>
            <w:tr w:rsidR="009A1A06" w:rsidRPr="00F252F7" w14:paraId="7966B80B" w14:textId="77777777" w:rsidTr="00714F22">
              <w:tc>
                <w:tcPr>
                  <w:tcW w:w="1184" w:type="dxa"/>
                  <w:vAlign w:val="center"/>
                </w:tcPr>
                <w:p w14:paraId="678F7D8B" w14:textId="48629469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urmother</w:t>
                  </w:r>
                  <w:proofErr w:type="spellEnd"/>
                </w:p>
              </w:tc>
              <w:tc>
                <w:tcPr>
                  <w:tcW w:w="1406" w:type="dxa"/>
                  <w:vAlign w:val="center"/>
                </w:tcPr>
                <w:p w14:paraId="06D01FF5" w14:textId="08E44F7F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</w:tr>
            <w:tr w:rsidR="009A1A06" w:rsidRPr="00F252F7" w14:paraId="7E22C389" w14:textId="77777777" w:rsidTr="00714F22">
              <w:tc>
                <w:tcPr>
                  <w:tcW w:w="1184" w:type="dxa"/>
                  <w:vAlign w:val="center"/>
                </w:tcPr>
                <w:p w14:paraId="74AF671E" w14:textId="39CA7C53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urdad</w:t>
                  </w:r>
                  <w:proofErr w:type="spellEnd"/>
                </w:p>
              </w:tc>
              <w:tc>
                <w:tcPr>
                  <w:tcW w:w="1406" w:type="dxa"/>
                  <w:vAlign w:val="center"/>
                </w:tcPr>
                <w:p w14:paraId="0813E41C" w14:textId="2810570B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</w:tr>
            <w:tr w:rsidR="009A1A06" w:rsidRPr="00F252F7" w14:paraId="6D15A659" w14:textId="77777777" w:rsidTr="00714F22">
              <w:tc>
                <w:tcPr>
                  <w:tcW w:w="1184" w:type="dxa"/>
                  <w:vAlign w:val="center"/>
                </w:tcPr>
                <w:p w14:paraId="16B455E9" w14:textId="15E80123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F252F7">
                    <w:rPr>
                      <w:rFonts w:ascii="Times New Roman" w:hAnsi="Times New Roman" w:cs="Times New Roman"/>
                    </w:rPr>
                    <w:t>BobbyS</w:t>
                  </w:r>
                  <w:proofErr w:type="spellEnd"/>
                </w:p>
              </w:tc>
              <w:tc>
                <w:tcPr>
                  <w:tcW w:w="1406" w:type="dxa"/>
                  <w:vAlign w:val="center"/>
                </w:tcPr>
                <w:p w14:paraId="1F5077EE" w14:textId="008061C7" w:rsidR="009A1A06" w:rsidRPr="00F252F7" w:rsidRDefault="009A1A06" w:rsidP="009A1A06">
                  <w:pPr>
                    <w:rPr>
                      <w:rFonts w:ascii="Times New Roman" w:hAnsi="Times New Roman" w:cs="Times New Roman"/>
                    </w:rPr>
                  </w:pPr>
                  <w:r w:rsidRPr="00F252F7"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</w:tr>
          </w:tbl>
          <w:p w14:paraId="2ADB136A" w14:textId="77777777" w:rsidR="00132A66" w:rsidRPr="00F252F7" w:rsidRDefault="00132A66" w:rsidP="00132A66">
            <w:pPr>
              <w:rPr>
                <w:rFonts w:ascii="Times New Roman" w:hAnsi="Times New Roman" w:cs="Times New Roman"/>
              </w:rPr>
            </w:pPr>
          </w:p>
        </w:tc>
      </w:tr>
    </w:tbl>
    <w:p w14:paraId="4E9650F3" w14:textId="082ABEF9" w:rsidR="001D18D2" w:rsidRPr="00F252F7" w:rsidRDefault="001D18D2" w:rsidP="00FD7F9B">
      <w:pPr>
        <w:spacing w:line="480" w:lineRule="auto"/>
        <w:rPr>
          <w:rFonts w:ascii="Times New Roman" w:eastAsiaTheme="minorEastAsia" w:hAnsi="Times New Roman" w:cs="Times New Roman"/>
          <w:color w:val="00B0F0"/>
          <w:lang w:eastAsia="zh-CN"/>
        </w:rPr>
      </w:pPr>
    </w:p>
    <w:p w14:paraId="62DCD19C" w14:textId="5C7D27B2" w:rsidR="003F774B" w:rsidRPr="00F252F7" w:rsidRDefault="001D18D2" w:rsidP="00287AEC">
      <w:pPr>
        <w:pStyle w:val="Heading1"/>
        <w:spacing w:line="360" w:lineRule="auto"/>
        <w:jc w:val="center"/>
        <w:rPr>
          <w:rFonts w:ascii="Times New Roman" w:hAnsi="Times New Roman" w:cs="Times New Roman"/>
          <w:lang w:eastAsia="zh-CN"/>
        </w:rPr>
      </w:pPr>
      <w:r w:rsidRPr="00F252F7">
        <w:rPr>
          <w:rFonts w:ascii="Times New Roman" w:hAnsi="Times New Roman" w:cs="Times New Roman"/>
          <w:lang w:eastAsia="zh-CN"/>
        </w:rPr>
        <w:t>Contribution</w:t>
      </w:r>
      <w:r w:rsidR="0054035A" w:rsidRPr="00F252F7">
        <w:rPr>
          <w:rFonts w:ascii="Times New Roman" w:hAnsi="Times New Roman" w:cs="Times New Roman"/>
          <w:lang w:eastAsia="zh-CN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9"/>
        <w:gridCol w:w="3030"/>
        <w:gridCol w:w="3030"/>
      </w:tblGrid>
      <w:tr w:rsidR="003F774B" w:rsidRPr="00F252F7" w14:paraId="5EC44F26" w14:textId="77777777" w:rsidTr="00287AEC">
        <w:trPr>
          <w:trHeight w:val="388"/>
        </w:trPr>
        <w:tc>
          <w:tcPr>
            <w:tcW w:w="3029" w:type="dxa"/>
          </w:tcPr>
          <w:p w14:paraId="0C37DD49" w14:textId="77777777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3030" w:type="dxa"/>
          </w:tcPr>
          <w:p w14:paraId="5630EAE5" w14:textId="0677A77C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 xml:space="preserve">Matthew </w:t>
            </w:r>
            <w:proofErr w:type="spellStart"/>
            <w:r w:rsidRPr="00F252F7">
              <w:rPr>
                <w:rFonts w:ascii="Times New Roman" w:hAnsi="Times New Roman" w:cs="Times New Roman"/>
                <w:lang w:eastAsia="zh-CN"/>
              </w:rPr>
              <w:t>Jilk</w:t>
            </w:r>
            <w:proofErr w:type="spellEnd"/>
          </w:p>
        </w:tc>
        <w:tc>
          <w:tcPr>
            <w:tcW w:w="3030" w:type="dxa"/>
          </w:tcPr>
          <w:p w14:paraId="2DB047EE" w14:textId="393A35F7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Longge Yuan</w:t>
            </w:r>
          </w:p>
        </w:tc>
      </w:tr>
      <w:tr w:rsidR="003F774B" w:rsidRPr="00F252F7" w14:paraId="355F58F9" w14:textId="77777777" w:rsidTr="00287AEC">
        <w:trPr>
          <w:trHeight w:val="375"/>
        </w:trPr>
        <w:tc>
          <w:tcPr>
            <w:tcW w:w="3029" w:type="dxa"/>
          </w:tcPr>
          <w:p w14:paraId="2C1D4EE8" w14:textId="11BF5211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Database design</w:t>
            </w:r>
          </w:p>
        </w:tc>
        <w:tc>
          <w:tcPr>
            <w:tcW w:w="3030" w:type="dxa"/>
          </w:tcPr>
          <w:p w14:paraId="7B68D58C" w14:textId="7CAB6209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7FD54FB2" w14:textId="55DCFDE3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</w:tr>
      <w:tr w:rsidR="003F774B" w:rsidRPr="00F252F7" w14:paraId="6F02CF31" w14:textId="77777777" w:rsidTr="00287AEC">
        <w:trPr>
          <w:trHeight w:val="388"/>
        </w:trPr>
        <w:tc>
          <w:tcPr>
            <w:tcW w:w="3029" w:type="dxa"/>
          </w:tcPr>
          <w:p w14:paraId="25E5254C" w14:textId="141621B5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Database programming</w:t>
            </w:r>
          </w:p>
        </w:tc>
        <w:tc>
          <w:tcPr>
            <w:tcW w:w="3030" w:type="dxa"/>
          </w:tcPr>
          <w:p w14:paraId="62D48A1B" w14:textId="1A04C8CE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0EC3222D" w14:textId="3B98AAA2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  <w:r w:rsidR="00287AEC" w:rsidRPr="00F252F7">
              <w:rPr>
                <w:rFonts w:ascii="Times New Roman" w:hAnsi="Times New Roman" w:cs="Times New Roman"/>
                <w:lang w:eastAsia="zh-CN"/>
              </w:rPr>
              <w:t>*</w:t>
            </w:r>
          </w:p>
        </w:tc>
      </w:tr>
      <w:tr w:rsidR="003F774B" w:rsidRPr="00F252F7" w14:paraId="260AE075" w14:textId="77777777" w:rsidTr="00287AEC">
        <w:trPr>
          <w:trHeight w:val="388"/>
        </w:trPr>
        <w:tc>
          <w:tcPr>
            <w:tcW w:w="3029" w:type="dxa"/>
          </w:tcPr>
          <w:p w14:paraId="59D38981" w14:textId="0519C09F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Sample data generation</w:t>
            </w:r>
          </w:p>
        </w:tc>
        <w:tc>
          <w:tcPr>
            <w:tcW w:w="3030" w:type="dxa"/>
          </w:tcPr>
          <w:p w14:paraId="234EF9B3" w14:textId="6AD6E529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27CE07B8" w14:textId="77777777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3F774B" w:rsidRPr="00F252F7" w14:paraId="478B2154" w14:textId="77777777" w:rsidTr="00287AEC">
        <w:trPr>
          <w:trHeight w:val="375"/>
        </w:trPr>
        <w:tc>
          <w:tcPr>
            <w:tcW w:w="3029" w:type="dxa"/>
          </w:tcPr>
          <w:p w14:paraId="0A51AE57" w14:textId="1CAAEFD5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Sample Queries</w:t>
            </w:r>
          </w:p>
        </w:tc>
        <w:tc>
          <w:tcPr>
            <w:tcW w:w="3030" w:type="dxa"/>
          </w:tcPr>
          <w:p w14:paraId="7A99FE2B" w14:textId="51224DB4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00B8AB2A" w14:textId="77777777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</w:p>
        </w:tc>
      </w:tr>
      <w:tr w:rsidR="003F774B" w:rsidRPr="00F252F7" w14:paraId="5D9BE42A" w14:textId="77777777" w:rsidTr="00287AEC">
        <w:trPr>
          <w:trHeight w:val="388"/>
        </w:trPr>
        <w:tc>
          <w:tcPr>
            <w:tcW w:w="3029" w:type="dxa"/>
          </w:tcPr>
          <w:p w14:paraId="3F8A80C3" w14:textId="7A486318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proofErr w:type="spellStart"/>
            <w:r w:rsidRPr="00F252F7">
              <w:rPr>
                <w:rFonts w:ascii="Times New Roman" w:hAnsi="Times New Roman" w:cs="Times New Roman"/>
                <w:lang w:eastAsia="zh-CN"/>
              </w:rPr>
              <w:t>Acompanying</w:t>
            </w:r>
            <w:proofErr w:type="spellEnd"/>
            <w:r w:rsidRPr="00F252F7">
              <w:rPr>
                <w:rFonts w:ascii="Times New Roman" w:hAnsi="Times New Roman" w:cs="Times New Roman"/>
                <w:lang w:eastAsia="zh-CN"/>
              </w:rPr>
              <w:t xml:space="preserve"> Slideshow</w:t>
            </w:r>
          </w:p>
        </w:tc>
        <w:tc>
          <w:tcPr>
            <w:tcW w:w="3030" w:type="dxa"/>
          </w:tcPr>
          <w:p w14:paraId="3F7A97B3" w14:textId="2C0BDD51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5D1A8637" w14:textId="5E36279E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</w:tr>
      <w:tr w:rsidR="003F774B" w:rsidRPr="00F252F7" w14:paraId="08CD05AA" w14:textId="77777777" w:rsidTr="00287AEC">
        <w:trPr>
          <w:trHeight w:val="388"/>
        </w:trPr>
        <w:tc>
          <w:tcPr>
            <w:tcW w:w="3029" w:type="dxa"/>
          </w:tcPr>
          <w:p w14:paraId="408D0696" w14:textId="16C0C752" w:rsidR="003F774B" w:rsidRPr="00F252F7" w:rsidRDefault="003F774B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Final Report</w:t>
            </w:r>
          </w:p>
        </w:tc>
        <w:tc>
          <w:tcPr>
            <w:tcW w:w="3030" w:type="dxa"/>
          </w:tcPr>
          <w:p w14:paraId="7D426E79" w14:textId="5E9AC545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  <w:tc>
          <w:tcPr>
            <w:tcW w:w="3030" w:type="dxa"/>
          </w:tcPr>
          <w:p w14:paraId="78950AD2" w14:textId="728EBEFB" w:rsidR="003F774B" w:rsidRPr="00F252F7" w:rsidRDefault="00287AEC" w:rsidP="001D18D2">
            <w:pPr>
              <w:rPr>
                <w:rFonts w:ascii="Times New Roman" w:hAnsi="Times New Roman" w:cs="Times New Roman"/>
                <w:lang w:eastAsia="zh-CN"/>
              </w:rPr>
            </w:pPr>
            <w:r w:rsidRPr="00F252F7">
              <w:rPr>
                <w:rFonts w:ascii="Times New Roman" w:hAnsi="Times New Roman" w:cs="Times New Roman"/>
                <w:lang w:eastAsia="zh-CN"/>
              </w:rPr>
              <w:t>X</w:t>
            </w:r>
          </w:p>
        </w:tc>
      </w:tr>
    </w:tbl>
    <w:p w14:paraId="781B2332" w14:textId="77777777" w:rsidR="00287AEC" w:rsidRPr="00F252F7" w:rsidRDefault="00287AEC" w:rsidP="003F774B">
      <w:pPr>
        <w:rPr>
          <w:rFonts w:ascii="Times New Roman" w:hAnsi="Times New Roman" w:cs="Times New Roman"/>
          <w:lang w:eastAsia="zh-CN"/>
        </w:rPr>
      </w:pPr>
    </w:p>
    <w:p w14:paraId="2BA5D012" w14:textId="53C2ED6C" w:rsidR="003F774B" w:rsidRPr="00F252F7" w:rsidRDefault="00287AEC" w:rsidP="00287AEC">
      <w:pPr>
        <w:jc w:val="center"/>
        <w:rPr>
          <w:rFonts w:ascii="Times New Roman" w:hAnsi="Times New Roman" w:cs="Times New Roman"/>
          <w:lang w:eastAsia="zh-CN"/>
        </w:rPr>
      </w:pPr>
      <w:proofErr w:type="gramStart"/>
      <w:r w:rsidRPr="00F252F7">
        <w:rPr>
          <w:rFonts w:ascii="Times New Roman" w:hAnsi="Times New Roman" w:cs="Times New Roman"/>
          <w:lang w:eastAsia="zh-CN"/>
        </w:rPr>
        <w:t xml:space="preserve">“ </w:t>
      </w:r>
      <w:r w:rsidR="003F774B" w:rsidRPr="00F252F7">
        <w:rPr>
          <w:rFonts w:ascii="Times New Roman" w:hAnsi="Times New Roman" w:cs="Times New Roman"/>
          <w:lang w:eastAsia="zh-CN"/>
        </w:rPr>
        <w:t>*</w:t>
      </w:r>
      <w:proofErr w:type="gramEnd"/>
      <w:r w:rsidRPr="00F252F7">
        <w:rPr>
          <w:rFonts w:ascii="Times New Roman" w:hAnsi="Times New Roman" w:cs="Times New Roman"/>
          <w:lang w:eastAsia="zh-CN"/>
        </w:rPr>
        <w:t xml:space="preserve"> ”</w:t>
      </w:r>
      <w:r w:rsidR="003F774B" w:rsidRPr="00F252F7">
        <w:rPr>
          <w:rFonts w:ascii="Times New Roman" w:hAnsi="Times New Roman" w:cs="Times New Roman"/>
          <w:lang w:eastAsia="zh-CN"/>
        </w:rPr>
        <w:t xml:space="preserve"> </w:t>
      </w:r>
      <w:r w:rsidRPr="00F252F7">
        <w:rPr>
          <w:rFonts w:ascii="Times New Roman" w:hAnsi="Times New Roman" w:cs="Times New Roman"/>
          <w:lang w:eastAsia="zh-CN"/>
        </w:rPr>
        <w:t>signifies who did most of the work</w:t>
      </w:r>
    </w:p>
    <w:sectPr w:rsidR="003F774B" w:rsidRPr="00F252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58DB"/>
    <w:multiLevelType w:val="hybridMultilevel"/>
    <w:tmpl w:val="393E7320"/>
    <w:lvl w:ilvl="0" w:tplc="F564B6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7120B"/>
    <w:multiLevelType w:val="hybridMultilevel"/>
    <w:tmpl w:val="F904B576"/>
    <w:lvl w:ilvl="0" w:tplc="DE4478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87ABC"/>
    <w:multiLevelType w:val="hybridMultilevel"/>
    <w:tmpl w:val="6F00B478"/>
    <w:lvl w:ilvl="0" w:tplc="B3E019A6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937F0"/>
    <w:multiLevelType w:val="hybridMultilevel"/>
    <w:tmpl w:val="24008924"/>
    <w:lvl w:ilvl="0" w:tplc="2138A7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E9153C"/>
    <w:multiLevelType w:val="hybridMultilevel"/>
    <w:tmpl w:val="A36AB1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75227D"/>
    <w:multiLevelType w:val="hybridMultilevel"/>
    <w:tmpl w:val="315CFBE2"/>
    <w:lvl w:ilvl="0" w:tplc="B3E019A6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44C5E"/>
    <w:multiLevelType w:val="hybridMultilevel"/>
    <w:tmpl w:val="8ACC34BE"/>
    <w:lvl w:ilvl="0" w:tplc="A846FA0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sLQwNLEwA7LNzJR0lIJTi4sz8/NACoxrASELjA4sAAAA"/>
  </w:docVars>
  <w:rsids>
    <w:rsidRoot w:val="00A67DB3"/>
    <w:rsid w:val="00003C73"/>
    <w:rsid w:val="00026B5A"/>
    <w:rsid w:val="00043205"/>
    <w:rsid w:val="000473D7"/>
    <w:rsid w:val="00051F3A"/>
    <w:rsid w:val="0005789F"/>
    <w:rsid w:val="0006175D"/>
    <w:rsid w:val="00093A12"/>
    <w:rsid w:val="000A5D02"/>
    <w:rsid w:val="000B2150"/>
    <w:rsid w:val="000C17F9"/>
    <w:rsid w:val="000C4A76"/>
    <w:rsid w:val="000C6BBA"/>
    <w:rsid w:val="000D5D38"/>
    <w:rsid w:val="000E10FC"/>
    <w:rsid w:val="000E218B"/>
    <w:rsid w:val="000E6596"/>
    <w:rsid w:val="000E7AD1"/>
    <w:rsid w:val="000F2A1A"/>
    <w:rsid w:val="000F2C15"/>
    <w:rsid w:val="000F3E48"/>
    <w:rsid w:val="00101F83"/>
    <w:rsid w:val="00114374"/>
    <w:rsid w:val="00124268"/>
    <w:rsid w:val="00132A66"/>
    <w:rsid w:val="001570D1"/>
    <w:rsid w:val="0017024E"/>
    <w:rsid w:val="00172E3F"/>
    <w:rsid w:val="001776EB"/>
    <w:rsid w:val="001A07E7"/>
    <w:rsid w:val="001A3509"/>
    <w:rsid w:val="001A7481"/>
    <w:rsid w:val="001A7B6C"/>
    <w:rsid w:val="001C0D5A"/>
    <w:rsid w:val="001D18D2"/>
    <w:rsid w:val="001D29A5"/>
    <w:rsid w:val="001D43B4"/>
    <w:rsid w:val="002014FD"/>
    <w:rsid w:val="0020561A"/>
    <w:rsid w:val="002065A0"/>
    <w:rsid w:val="002154BF"/>
    <w:rsid w:val="00220D69"/>
    <w:rsid w:val="00225861"/>
    <w:rsid w:val="00244731"/>
    <w:rsid w:val="00287AEC"/>
    <w:rsid w:val="002922A6"/>
    <w:rsid w:val="002A46F9"/>
    <w:rsid w:val="002D4E69"/>
    <w:rsid w:val="002F7C4E"/>
    <w:rsid w:val="00305ADB"/>
    <w:rsid w:val="00315B87"/>
    <w:rsid w:val="00355B78"/>
    <w:rsid w:val="00370681"/>
    <w:rsid w:val="003A0BCC"/>
    <w:rsid w:val="003A332D"/>
    <w:rsid w:val="003A63D4"/>
    <w:rsid w:val="003B36C4"/>
    <w:rsid w:val="003C699F"/>
    <w:rsid w:val="003C7D37"/>
    <w:rsid w:val="003F7352"/>
    <w:rsid w:val="003F774B"/>
    <w:rsid w:val="0040066C"/>
    <w:rsid w:val="00407283"/>
    <w:rsid w:val="004226DF"/>
    <w:rsid w:val="00435531"/>
    <w:rsid w:val="004410AF"/>
    <w:rsid w:val="00443B0A"/>
    <w:rsid w:val="00462F19"/>
    <w:rsid w:val="004708AA"/>
    <w:rsid w:val="0048490A"/>
    <w:rsid w:val="004B4370"/>
    <w:rsid w:val="004F0BBF"/>
    <w:rsid w:val="00502FFD"/>
    <w:rsid w:val="00503D17"/>
    <w:rsid w:val="00521DFB"/>
    <w:rsid w:val="0054035A"/>
    <w:rsid w:val="005503C5"/>
    <w:rsid w:val="00573C09"/>
    <w:rsid w:val="005C40D2"/>
    <w:rsid w:val="005E5E71"/>
    <w:rsid w:val="006045B3"/>
    <w:rsid w:val="006165CE"/>
    <w:rsid w:val="0062220E"/>
    <w:rsid w:val="00650A07"/>
    <w:rsid w:val="006A732F"/>
    <w:rsid w:val="006D08BA"/>
    <w:rsid w:val="00712578"/>
    <w:rsid w:val="00714F22"/>
    <w:rsid w:val="0073353C"/>
    <w:rsid w:val="0074381C"/>
    <w:rsid w:val="00754E15"/>
    <w:rsid w:val="007640FE"/>
    <w:rsid w:val="00774C25"/>
    <w:rsid w:val="007831BF"/>
    <w:rsid w:val="007B1EEE"/>
    <w:rsid w:val="007F540F"/>
    <w:rsid w:val="007F79EB"/>
    <w:rsid w:val="00825E67"/>
    <w:rsid w:val="00835389"/>
    <w:rsid w:val="00840890"/>
    <w:rsid w:val="0084598F"/>
    <w:rsid w:val="008835A8"/>
    <w:rsid w:val="00887510"/>
    <w:rsid w:val="00887D42"/>
    <w:rsid w:val="00890BEC"/>
    <w:rsid w:val="00894A15"/>
    <w:rsid w:val="008B08B9"/>
    <w:rsid w:val="008D788E"/>
    <w:rsid w:val="008F2201"/>
    <w:rsid w:val="008F24E0"/>
    <w:rsid w:val="0090547F"/>
    <w:rsid w:val="009156E5"/>
    <w:rsid w:val="00946A1A"/>
    <w:rsid w:val="009644CB"/>
    <w:rsid w:val="0096674B"/>
    <w:rsid w:val="009A1A06"/>
    <w:rsid w:val="009A7FE0"/>
    <w:rsid w:val="009B114C"/>
    <w:rsid w:val="009C0EEF"/>
    <w:rsid w:val="009D27BF"/>
    <w:rsid w:val="00A10D6D"/>
    <w:rsid w:val="00A40DA6"/>
    <w:rsid w:val="00A45528"/>
    <w:rsid w:val="00A67DB3"/>
    <w:rsid w:val="00AA1BCC"/>
    <w:rsid w:val="00AA3349"/>
    <w:rsid w:val="00AA4583"/>
    <w:rsid w:val="00AA5072"/>
    <w:rsid w:val="00AD0188"/>
    <w:rsid w:val="00AD4A54"/>
    <w:rsid w:val="00B10830"/>
    <w:rsid w:val="00B426D3"/>
    <w:rsid w:val="00B64475"/>
    <w:rsid w:val="00B87CCB"/>
    <w:rsid w:val="00B9367D"/>
    <w:rsid w:val="00B97802"/>
    <w:rsid w:val="00BA0312"/>
    <w:rsid w:val="00BA0EB0"/>
    <w:rsid w:val="00BA752D"/>
    <w:rsid w:val="00BD34DF"/>
    <w:rsid w:val="00BE4221"/>
    <w:rsid w:val="00C01783"/>
    <w:rsid w:val="00C15F63"/>
    <w:rsid w:val="00C21EB7"/>
    <w:rsid w:val="00C249A8"/>
    <w:rsid w:val="00C31D14"/>
    <w:rsid w:val="00C52D11"/>
    <w:rsid w:val="00C60E5C"/>
    <w:rsid w:val="00C770E5"/>
    <w:rsid w:val="00C941DF"/>
    <w:rsid w:val="00CA4DD9"/>
    <w:rsid w:val="00CC633E"/>
    <w:rsid w:val="00CD6E20"/>
    <w:rsid w:val="00CD7FCE"/>
    <w:rsid w:val="00CE434A"/>
    <w:rsid w:val="00CE659D"/>
    <w:rsid w:val="00CF4047"/>
    <w:rsid w:val="00CF54B9"/>
    <w:rsid w:val="00D216AC"/>
    <w:rsid w:val="00D47555"/>
    <w:rsid w:val="00D55B7F"/>
    <w:rsid w:val="00D656E9"/>
    <w:rsid w:val="00D6729F"/>
    <w:rsid w:val="00D91E41"/>
    <w:rsid w:val="00D9617C"/>
    <w:rsid w:val="00DA0C65"/>
    <w:rsid w:val="00DA6714"/>
    <w:rsid w:val="00DF1C44"/>
    <w:rsid w:val="00E02781"/>
    <w:rsid w:val="00E27154"/>
    <w:rsid w:val="00E40486"/>
    <w:rsid w:val="00E40F3A"/>
    <w:rsid w:val="00E418B1"/>
    <w:rsid w:val="00E529E6"/>
    <w:rsid w:val="00E55769"/>
    <w:rsid w:val="00E66871"/>
    <w:rsid w:val="00E67AB8"/>
    <w:rsid w:val="00E75169"/>
    <w:rsid w:val="00E76E98"/>
    <w:rsid w:val="00E92500"/>
    <w:rsid w:val="00E9597D"/>
    <w:rsid w:val="00EC0C4A"/>
    <w:rsid w:val="00EC3D18"/>
    <w:rsid w:val="00EF4E71"/>
    <w:rsid w:val="00F03FED"/>
    <w:rsid w:val="00F04BC8"/>
    <w:rsid w:val="00F12BF5"/>
    <w:rsid w:val="00F12C40"/>
    <w:rsid w:val="00F252F7"/>
    <w:rsid w:val="00F342FA"/>
    <w:rsid w:val="00F42E6F"/>
    <w:rsid w:val="00F56E5E"/>
    <w:rsid w:val="00F6466A"/>
    <w:rsid w:val="00F675FF"/>
    <w:rsid w:val="00F70B20"/>
    <w:rsid w:val="00F97655"/>
    <w:rsid w:val="00FB3B67"/>
    <w:rsid w:val="00FB76E9"/>
    <w:rsid w:val="00FD330A"/>
    <w:rsid w:val="00FD7F9B"/>
    <w:rsid w:val="00FE08EA"/>
    <w:rsid w:val="1481052E"/>
    <w:rsid w:val="17E645E5"/>
    <w:rsid w:val="4AC53922"/>
    <w:rsid w:val="557BE1D8"/>
    <w:rsid w:val="57C7AD2D"/>
    <w:rsid w:val="59637D8E"/>
    <w:rsid w:val="5AFF4DEF"/>
    <w:rsid w:val="6B72C689"/>
    <w:rsid w:val="70750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6A895"/>
  <w15:chartTrackingRefBased/>
  <w15:docId w15:val="{9609B384-CC72-404C-8A15-DB28C4730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205"/>
    <w:pPr>
      <w:spacing w:line="256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08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8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3205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432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20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Paragraph">
    <w:name w:val="List Paragraph"/>
    <w:basedOn w:val="Normal"/>
    <w:uiPriority w:val="34"/>
    <w:qFormat/>
    <w:rsid w:val="009667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1083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1083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table" w:styleId="TableGrid">
    <w:name w:val="Table Grid"/>
    <w:basedOn w:val="TableNormal"/>
    <w:uiPriority w:val="39"/>
    <w:rsid w:val="002F7C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51">
    <w:name w:val="sc51"/>
    <w:basedOn w:val="DefaultParagraphFont"/>
    <w:rsid w:val="00573C09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573C0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573C09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573C09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1">
    <w:name w:val="sc61"/>
    <w:basedOn w:val="DefaultParagraphFont"/>
    <w:rsid w:val="00573C09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71">
    <w:name w:val="sc71"/>
    <w:basedOn w:val="DefaultParagraphFont"/>
    <w:rsid w:val="001776EB"/>
    <w:rPr>
      <w:rFonts w:ascii="Courier New" w:hAnsi="Courier New" w:cs="Courier New" w:hint="default"/>
      <w:color w:val="808080"/>
      <w:sz w:val="20"/>
      <w:szCs w:val="20"/>
    </w:rPr>
  </w:style>
  <w:style w:type="paragraph" w:styleId="NoSpacing">
    <w:name w:val="No Spacing"/>
    <w:uiPriority w:val="1"/>
    <w:qFormat/>
    <w:rsid w:val="003F774B"/>
    <w:pPr>
      <w:spacing w:after="0" w:line="240" w:lineRule="auto"/>
    </w:pPr>
    <w:rPr>
      <w:rFonts w:eastAsiaTheme="minorHAnsi"/>
      <w:lang w:eastAsia="en-US"/>
    </w:rPr>
  </w:style>
  <w:style w:type="character" w:customStyle="1" w:styleId="sc41">
    <w:name w:val="sc41"/>
    <w:basedOn w:val="DefaultParagraphFont"/>
    <w:rsid w:val="00712578"/>
    <w:rPr>
      <w:rFonts w:ascii="Courier New" w:hAnsi="Courier New" w:cs="Courier New" w:hint="default"/>
      <w:color w:val="FF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1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6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6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5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8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8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0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4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2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yuan.longge@go.winona.edu" TargetMode="External"/><Relationship Id="rId5" Type="http://schemas.openxmlformats.org/officeDocument/2006/relationships/hyperlink" Target="mailto:matthew.jilk@go.winona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004</Words>
  <Characters>572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Longge</dc:creator>
  <cp:keywords/>
  <dc:description/>
  <cp:lastModifiedBy>Yuan, Longge</cp:lastModifiedBy>
  <cp:revision>40</cp:revision>
  <dcterms:created xsi:type="dcterms:W3CDTF">2021-12-01T16:04:00Z</dcterms:created>
  <dcterms:modified xsi:type="dcterms:W3CDTF">2021-12-02T03:24:00Z</dcterms:modified>
</cp:coreProperties>
</file>